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ibral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ibraltar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ibralt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ibraltar received a score of 1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ibraltar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ibraltar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ibralt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ibraltar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ibraltar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ibraltar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ibraltar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ibraltar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ibraltar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ibraltar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ibraltar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ibral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ibraltar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ibraltar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ibral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ibral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ibral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ibral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ibral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ibral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ibral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ibral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ibral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ibral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ibral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ibral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ibral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ibral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ibral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ibral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ibral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8:14Z</dcterms:created>
  <dcterms:modified xsi:type="dcterms:W3CDTF">2024-03-19T14: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ibraltar Country Report</vt:lpwstr>
  </property>
</Properties>
</file>